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Y="3494"/>
        <w:tblW w:w="5039" w:type="pct"/>
        <w:tblLook w:val="04A0" w:firstRow="1" w:lastRow="0" w:firstColumn="1" w:lastColumn="0" w:noHBand="0" w:noVBand="1"/>
      </w:tblPr>
      <w:tblGrid>
        <w:gridCol w:w="1499"/>
        <w:gridCol w:w="639"/>
        <w:gridCol w:w="2349"/>
        <w:gridCol w:w="1061"/>
        <w:gridCol w:w="2760"/>
        <w:gridCol w:w="1253"/>
        <w:gridCol w:w="1204"/>
      </w:tblGrid>
      <w:tr w:rsidR="003F1CF4" w:rsidRPr="00D36D4E" w14:paraId="7CB5B4C5" w14:textId="77777777" w:rsidTr="00EE0C57">
        <w:tc>
          <w:tcPr>
            <w:tcW w:w="696" w:type="pct"/>
            <w:shd w:val="clear" w:color="auto" w:fill="BFBFBF" w:themeFill="background1" w:themeFillShade="BF"/>
            <w:vAlign w:val="center"/>
          </w:tcPr>
          <w:p w14:paraId="40098226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 (NÖ)</w:t>
            </w:r>
          </w:p>
        </w:tc>
        <w:tc>
          <w:tcPr>
            <w:tcW w:w="297" w:type="pct"/>
            <w:shd w:val="clear" w:color="auto" w:fill="BFBFBF" w:themeFill="background1" w:themeFillShade="BF"/>
            <w:vAlign w:val="center"/>
          </w:tcPr>
          <w:p w14:paraId="47D2BCCD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Sınıf</w:t>
            </w:r>
          </w:p>
        </w:tc>
        <w:tc>
          <w:tcPr>
            <w:tcW w:w="1091" w:type="pct"/>
            <w:shd w:val="clear" w:color="auto" w:fill="BFBFBF" w:themeFill="background1" w:themeFillShade="BF"/>
            <w:vAlign w:val="center"/>
          </w:tcPr>
          <w:p w14:paraId="7AA1EBDF" w14:textId="77777777" w:rsidR="00885BF2" w:rsidRDefault="00885BF2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  <w:p w14:paraId="30E2BD54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Bölümler </w:t>
            </w:r>
          </w:p>
          <w:p w14:paraId="058607FA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BFBFBF" w:themeFill="background1" w:themeFillShade="BF"/>
            <w:vAlign w:val="center"/>
          </w:tcPr>
          <w:p w14:paraId="01ECA7BD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Aynı saatte açılacak şubeler </w:t>
            </w:r>
          </w:p>
        </w:tc>
        <w:tc>
          <w:tcPr>
            <w:tcW w:w="1282" w:type="pct"/>
            <w:shd w:val="clear" w:color="auto" w:fill="BFBFBF" w:themeFill="background1" w:themeFillShade="BF"/>
            <w:vAlign w:val="center"/>
          </w:tcPr>
          <w:p w14:paraId="6EEBADB0" w14:textId="77777777" w:rsidR="00CA1C74" w:rsidRPr="00D36D4E" w:rsidRDefault="00D36D4E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örevlendirilen</w:t>
            </w:r>
            <w:r w:rsidR="00CA1C74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 </w:t>
            </w:r>
          </w:p>
          <w:p w14:paraId="62732356" w14:textId="77777777" w:rsidR="00CA1C74" w:rsidRPr="00D36D4E" w:rsidRDefault="00CA1C74" w:rsidP="00EE0C57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Öğretim Elemanı</w:t>
            </w:r>
          </w:p>
        </w:tc>
        <w:tc>
          <w:tcPr>
            <w:tcW w:w="582" w:type="pct"/>
            <w:shd w:val="clear" w:color="auto" w:fill="BFBFBF" w:themeFill="background1" w:themeFillShade="BF"/>
            <w:vAlign w:val="center"/>
          </w:tcPr>
          <w:p w14:paraId="761F8875" w14:textId="0B100A75" w:rsidR="00CA1C74" w:rsidRPr="00D36D4E" w:rsidRDefault="00035012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 xml:space="preserve">Sınavın </w:t>
            </w:r>
            <w:r w:rsidR="00394792"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Günü ve Saati</w:t>
            </w:r>
          </w:p>
        </w:tc>
        <w:tc>
          <w:tcPr>
            <w:tcW w:w="559" w:type="pct"/>
            <w:shd w:val="clear" w:color="auto" w:fill="BFBFBF" w:themeFill="background1" w:themeFillShade="BF"/>
            <w:vAlign w:val="center"/>
          </w:tcPr>
          <w:p w14:paraId="32C2F820" w14:textId="77777777" w:rsidR="00CA1C74" w:rsidRPr="00D36D4E" w:rsidRDefault="00CA1C74" w:rsidP="00EE0C57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  <w:t>Derslikler</w:t>
            </w:r>
          </w:p>
        </w:tc>
      </w:tr>
      <w:tr w:rsidR="00532743" w:rsidRPr="00D36D4E" w14:paraId="7DECDC13" w14:textId="77777777" w:rsidTr="00EE0C57">
        <w:tc>
          <w:tcPr>
            <w:tcW w:w="696" w:type="pct"/>
            <w:vMerge w:val="restart"/>
            <w:shd w:val="clear" w:color="auto" w:fill="auto"/>
            <w:vAlign w:val="center"/>
          </w:tcPr>
          <w:p w14:paraId="4EB5B02D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Fizik II (2+1)</w:t>
            </w:r>
          </w:p>
          <w:p w14:paraId="179330D6" w14:textId="2B349513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i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 xml:space="preserve"> Grupları</w:t>
            </w:r>
          </w:p>
        </w:tc>
        <w:tc>
          <w:tcPr>
            <w:tcW w:w="297" w:type="pct"/>
            <w:vMerge w:val="restart"/>
            <w:shd w:val="clear" w:color="auto" w:fill="auto"/>
            <w:vAlign w:val="center"/>
          </w:tcPr>
          <w:p w14:paraId="04C54568" w14:textId="1B47D4DE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auto"/>
            <w:vAlign w:val="center"/>
          </w:tcPr>
          <w:p w14:paraId="1F045B15" w14:textId="2DBE0FC2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Biyomedikal, 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Kimya, Gıda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527063B" w14:textId="6F6F4769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4526B17E" w14:textId="1B13815B" w:rsidR="00532743" w:rsidRDefault="00532743" w:rsidP="00532743">
            <w:pPr>
              <w:rPr>
                <w:rFonts w:ascii="Palatino Linotype" w:hAnsi="Palatino Linotype"/>
                <w:b/>
                <w:sz w:val="18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 xml:space="preserve">Dr. </w:t>
            </w:r>
            <w:proofErr w:type="spellStart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. Üyesi Bekir ORUNCAK</w:t>
            </w:r>
          </w:p>
        </w:tc>
        <w:tc>
          <w:tcPr>
            <w:tcW w:w="582" w:type="pct"/>
            <w:vMerge w:val="restart"/>
            <w:shd w:val="clear" w:color="auto" w:fill="auto"/>
            <w:vAlign w:val="center"/>
          </w:tcPr>
          <w:p w14:paraId="56563D6D" w14:textId="0EB7FFD0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04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0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7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2022</w:t>
            </w:r>
          </w:p>
          <w:p w14:paraId="457F4F5F" w14:textId="7D14A5DB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azartesi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</w:p>
          <w:p w14:paraId="7874011E" w14:textId="4014C202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559" w:type="pct"/>
            <w:shd w:val="clear" w:color="auto" w:fill="auto"/>
            <w:vAlign w:val="center"/>
          </w:tcPr>
          <w:p w14:paraId="155BCDA4" w14:textId="7763A00A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  <w:tr w:rsidR="00532743" w:rsidRPr="00D36D4E" w14:paraId="7DE48494" w14:textId="77777777" w:rsidTr="00EE0C57">
        <w:tc>
          <w:tcPr>
            <w:tcW w:w="696" w:type="pct"/>
            <w:vMerge/>
            <w:shd w:val="clear" w:color="auto" w:fill="auto"/>
            <w:vAlign w:val="center"/>
          </w:tcPr>
          <w:p w14:paraId="63735BE6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5B996197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2641D24C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14:paraId="462D6B6D" w14:textId="43FF8D41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A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2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577F08D1" w14:textId="3DDAC690" w:rsidR="00532743" w:rsidRDefault="00532743" w:rsidP="00532743">
            <w:pPr>
              <w:rPr>
                <w:rFonts w:ascii="Palatino Linotype" w:hAnsi="Palatino Linotype"/>
                <w:b/>
                <w:sz w:val="18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 xml:space="preserve">Dr. </w:t>
            </w:r>
            <w:proofErr w:type="spellStart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Öğr</w:t>
            </w:r>
            <w:proofErr w:type="spellEnd"/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. Üyesi Vildan ÖZKAN BİLİCİ</w:t>
            </w:r>
          </w:p>
        </w:tc>
        <w:tc>
          <w:tcPr>
            <w:tcW w:w="582" w:type="pct"/>
            <w:vMerge/>
            <w:shd w:val="clear" w:color="auto" w:fill="auto"/>
            <w:vAlign w:val="center"/>
          </w:tcPr>
          <w:p w14:paraId="3F821A0F" w14:textId="77777777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shd w:val="clear" w:color="auto" w:fill="auto"/>
            <w:vAlign w:val="center"/>
          </w:tcPr>
          <w:p w14:paraId="7D2E8D02" w14:textId="4BD3D381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0-111</w:t>
            </w:r>
          </w:p>
        </w:tc>
      </w:tr>
      <w:tr w:rsidR="00532743" w:rsidRPr="00D36D4E" w14:paraId="346BCDCF" w14:textId="77777777" w:rsidTr="00BD7836">
        <w:trPr>
          <w:trHeight w:val="817"/>
        </w:trPr>
        <w:tc>
          <w:tcPr>
            <w:tcW w:w="696" w:type="pct"/>
            <w:shd w:val="clear" w:color="auto" w:fill="D9D9D9" w:themeFill="background1" w:themeFillShade="D9"/>
            <w:vAlign w:val="center"/>
          </w:tcPr>
          <w:p w14:paraId="1B2BDB30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Genel Kimya II (3+1) </w:t>
            </w:r>
          </w:p>
          <w:p w14:paraId="1B7E8C0D" w14:textId="7C8477F5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shd w:val="clear" w:color="auto" w:fill="D9D9D9" w:themeFill="background1" w:themeFillShade="D9"/>
            <w:vAlign w:val="center"/>
          </w:tcPr>
          <w:p w14:paraId="60CF9108" w14:textId="00FAE2B3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shd w:val="clear" w:color="auto" w:fill="D9D9D9" w:themeFill="background1" w:themeFillShade="D9"/>
            <w:vAlign w:val="center"/>
          </w:tcPr>
          <w:p w14:paraId="15FBD698" w14:textId="33D7A7B3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Jeoloji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 Maden</w:t>
            </w:r>
          </w:p>
        </w:tc>
        <w:tc>
          <w:tcPr>
            <w:tcW w:w="493" w:type="pct"/>
            <w:shd w:val="clear" w:color="auto" w:fill="D9D9D9" w:themeFill="background1" w:themeFillShade="D9"/>
            <w:vAlign w:val="center"/>
          </w:tcPr>
          <w:p w14:paraId="79645444" w14:textId="73493A1E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D9D9D9" w:themeFill="background1" w:themeFillShade="D9"/>
            <w:vAlign w:val="center"/>
          </w:tcPr>
          <w:p w14:paraId="1901A6BF" w14:textId="5B47902A" w:rsidR="00532743" w:rsidRDefault="00532743" w:rsidP="00532743">
            <w:pPr>
              <w:rPr>
                <w:rFonts w:ascii="Palatino Linotype" w:hAnsi="Palatino Linotype"/>
                <w:b/>
                <w:sz w:val="18"/>
              </w:rPr>
            </w:pPr>
            <w:r>
              <w:rPr>
                <w:rFonts w:ascii="Palatino Linotype" w:hAnsi="Palatino Linotype"/>
                <w:b/>
                <w:sz w:val="18"/>
              </w:rPr>
              <w:t>Prof. Dr. Meltem DİLEK</w:t>
            </w:r>
          </w:p>
        </w:tc>
        <w:tc>
          <w:tcPr>
            <w:tcW w:w="582" w:type="pct"/>
            <w:shd w:val="clear" w:color="auto" w:fill="D9D9D9" w:themeFill="background1" w:themeFillShade="D9"/>
            <w:vAlign w:val="center"/>
          </w:tcPr>
          <w:p w14:paraId="18D208E3" w14:textId="07FA30C9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0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5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.07.2022</w:t>
            </w:r>
          </w:p>
          <w:p w14:paraId="391A10B8" w14:textId="7FD80704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Salı</w:t>
            </w:r>
          </w:p>
          <w:p w14:paraId="6F66B265" w14:textId="380041A1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</w:p>
        </w:tc>
        <w:tc>
          <w:tcPr>
            <w:tcW w:w="559" w:type="pct"/>
            <w:shd w:val="clear" w:color="auto" w:fill="D9D9D9" w:themeFill="background1" w:themeFillShade="D9"/>
            <w:vAlign w:val="center"/>
          </w:tcPr>
          <w:p w14:paraId="51D6B1B2" w14:textId="2328FDFC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5</w:t>
            </w:r>
          </w:p>
        </w:tc>
      </w:tr>
      <w:tr w:rsidR="00532743" w:rsidRPr="00D36D4E" w14:paraId="142133F8" w14:textId="77777777" w:rsidTr="00EE0C57">
        <w:trPr>
          <w:trHeight w:val="603"/>
        </w:trPr>
        <w:tc>
          <w:tcPr>
            <w:tcW w:w="696" w:type="pct"/>
            <w:vMerge w:val="restart"/>
            <w:shd w:val="clear" w:color="auto" w:fill="auto"/>
            <w:vAlign w:val="center"/>
          </w:tcPr>
          <w:p w14:paraId="46546B28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Matematik II (3+1) </w:t>
            </w:r>
          </w:p>
          <w:p w14:paraId="27F4520E" w14:textId="2F9FCAEE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auto"/>
            <w:vAlign w:val="center"/>
          </w:tcPr>
          <w:p w14:paraId="62FCA219" w14:textId="2038DE6F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auto"/>
            <w:vAlign w:val="center"/>
          </w:tcPr>
          <w:p w14:paraId="10E39012" w14:textId="40BA1739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Biyomedikal, Maden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, Harita, 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Elektrik, Malzeme, Kimya,  Gıda</w:t>
            </w:r>
          </w:p>
        </w:tc>
        <w:tc>
          <w:tcPr>
            <w:tcW w:w="493" w:type="pct"/>
            <w:shd w:val="clear" w:color="auto" w:fill="auto"/>
            <w:vAlign w:val="center"/>
          </w:tcPr>
          <w:p w14:paraId="051AC71A" w14:textId="3E19C9D0" w:rsidR="00532743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6F54EBA3" w14:textId="7E5FFDCF" w:rsidR="00532743" w:rsidRPr="00386960" w:rsidRDefault="00532743" w:rsidP="00532743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Doç. Dr. Mehmet Eyüp KİRİŞ</w:t>
            </w:r>
          </w:p>
        </w:tc>
        <w:tc>
          <w:tcPr>
            <w:tcW w:w="582" w:type="pct"/>
            <w:vMerge w:val="restart"/>
            <w:shd w:val="clear" w:color="auto" w:fill="auto"/>
            <w:vAlign w:val="center"/>
          </w:tcPr>
          <w:p w14:paraId="4398F8D1" w14:textId="5E9A476A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06.07.2022</w:t>
            </w:r>
          </w:p>
          <w:p w14:paraId="27E0B916" w14:textId="5E8E451D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Çarşamba 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00</w:t>
            </w:r>
            <w:proofErr w:type="gramEnd"/>
          </w:p>
        </w:tc>
        <w:tc>
          <w:tcPr>
            <w:tcW w:w="559" w:type="pct"/>
            <w:shd w:val="clear" w:color="auto" w:fill="auto"/>
            <w:vAlign w:val="center"/>
          </w:tcPr>
          <w:p w14:paraId="732957FB" w14:textId="14C414A1" w:rsidR="00532743" w:rsidRDefault="0027608F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2</w:t>
            </w:r>
          </w:p>
        </w:tc>
      </w:tr>
      <w:tr w:rsidR="00532743" w:rsidRPr="00D36D4E" w14:paraId="312B5C19" w14:textId="77777777" w:rsidTr="00EE0C57">
        <w:trPr>
          <w:trHeight w:val="305"/>
        </w:trPr>
        <w:tc>
          <w:tcPr>
            <w:tcW w:w="696" w:type="pct"/>
            <w:vMerge/>
            <w:shd w:val="clear" w:color="auto" w:fill="auto"/>
            <w:vAlign w:val="center"/>
          </w:tcPr>
          <w:p w14:paraId="785DD1F3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297" w:type="pct"/>
            <w:vMerge/>
            <w:shd w:val="clear" w:color="auto" w:fill="auto"/>
            <w:vAlign w:val="center"/>
          </w:tcPr>
          <w:p w14:paraId="424C621F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1091" w:type="pct"/>
            <w:vMerge/>
            <w:shd w:val="clear" w:color="auto" w:fill="auto"/>
            <w:vAlign w:val="center"/>
          </w:tcPr>
          <w:p w14:paraId="075D0912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14:paraId="1731A7CC" w14:textId="5FC94CE1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82" w:type="pct"/>
            <w:shd w:val="clear" w:color="auto" w:fill="auto"/>
            <w:vAlign w:val="center"/>
          </w:tcPr>
          <w:p w14:paraId="66FEEFAF" w14:textId="588EEFA4" w:rsidR="00532743" w:rsidRPr="00386960" w:rsidRDefault="00532743" w:rsidP="00532743">
            <w:pPr>
              <w:rPr>
                <w:rFonts w:ascii="Palatino Linotype" w:hAnsi="Palatino Linotype"/>
                <w:b/>
                <w:sz w:val="18"/>
                <w:szCs w:val="20"/>
              </w:rPr>
            </w:pPr>
            <w:r>
              <w:rPr>
                <w:rFonts w:ascii="Palatino Linotype" w:hAnsi="Palatino Linotype"/>
                <w:b/>
                <w:sz w:val="18"/>
                <w:szCs w:val="20"/>
              </w:rPr>
              <w:t>Prof</w:t>
            </w:r>
            <w:r w:rsidRPr="00386960">
              <w:rPr>
                <w:rFonts w:ascii="Palatino Linotype" w:hAnsi="Palatino Linotype"/>
                <w:b/>
                <w:sz w:val="18"/>
                <w:szCs w:val="20"/>
              </w:rPr>
              <w:t>. Dr. Yurdal SEVER</w:t>
            </w:r>
          </w:p>
        </w:tc>
        <w:tc>
          <w:tcPr>
            <w:tcW w:w="582" w:type="pct"/>
            <w:vMerge/>
            <w:shd w:val="clear" w:color="auto" w:fill="auto"/>
            <w:vAlign w:val="center"/>
          </w:tcPr>
          <w:p w14:paraId="5D3DFDB7" w14:textId="77777777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  <w:tc>
          <w:tcPr>
            <w:tcW w:w="559" w:type="pct"/>
            <w:shd w:val="clear" w:color="auto" w:fill="auto"/>
            <w:vAlign w:val="center"/>
          </w:tcPr>
          <w:p w14:paraId="2E3B39F6" w14:textId="17267B23" w:rsidR="00532743" w:rsidRDefault="0027608F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12</w:t>
            </w:r>
          </w:p>
        </w:tc>
      </w:tr>
      <w:tr w:rsidR="00532743" w:rsidRPr="00D36D4E" w14:paraId="07BEAD4E" w14:textId="77777777" w:rsidTr="00EE0C57">
        <w:trPr>
          <w:trHeight w:val="645"/>
        </w:trPr>
        <w:tc>
          <w:tcPr>
            <w:tcW w:w="696" w:type="pct"/>
            <w:vMerge w:val="restart"/>
            <w:shd w:val="clear" w:color="auto" w:fill="D9D9D9" w:themeFill="background1" w:themeFillShade="D9"/>
            <w:vAlign w:val="center"/>
          </w:tcPr>
          <w:p w14:paraId="1ED14782" w14:textId="77777777" w:rsidR="00532743" w:rsidRPr="00D36D4E" w:rsidRDefault="00532743" w:rsidP="00532743">
            <w:pPr>
              <w:rPr>
                <w:rFonts w:ascii="Palatino Linotype" w:hAnsi="Palatino Linotype"/>
                <w:b/>
                <w:sz w:val="20"/>
                <w:szCs w:val="20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Yabancı Dil II (3+0)</w:t>
            </w:r>
          </w:p>
          <w:p w14:paraId="6FD7A732" w14:textId="5DB10983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i/>
                <w:sz w:val="20"/>
                <w:szCs w:val="20"/>
              </w:rPr>
              <w:t>A Grupları</w:t>
            </w:r>
          </w:p>
        </w:tc>
        <w:tc>
          <w:tcPr>
            <w:tcW w:w="297" w:type="pct"/>
            <w:vMerge w:val="restart"/>
            <w:shd w:val="clear" w:color="auto" w:fill="D9D9D9" w:themeFill="background1" w:themeFillShade="D9"/>
            <w:vAlign w:val="center"/>
          </w:tcPr>
          <w:p w14:paraId="3F362578" w14:textId="6BC6C4C6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1</w:t>
            </w:r>
          </w:p>
        </w:tc>
        <w:tc>
          <w:tcPr>
            <w:tcW w:w="1091" w:type="pct"/>
            <w:vMerge w:val="restart"/>
            <w:shd w:val="clear" w:color="auto" w:fill="D9D9D9" w:themeFill="background1" w:themeFillShade="D9"/>
            <w:vAlign w:val="center"/>
          </w:tcPr>
          <w:p w14:paraId="1B48539F" w14:textId="7D44617C" w:rsidR="00532743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Maden, Biyomedikal,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  İnşaat,</w:t>
            </w: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 xml:space="preserve"> Jeoloji, Elektrik, Malzeme</w:t>
            </w:r>
            <w:r>
              <w:rPr>
                <w:rFonts w:ascii="Palatino Linotype" w:hAnsi="Palatino Linotype"/>
                <w:b/>
                <w:sz w:val="20"/>
                <w:szCs w:val="20"/>
              </w:rPr>
              <w:t>, Kimya, Gıda, Bilgisayar</w:t>
            </w:r>
          </w:p>
        </w:tc>
        <w:tc>
          <w:tcPr>
            <w:tcW w:w="493" w:type="pct"/>
            <w:shd w:val="clear" w:color="auto" w:fill="D9D9D9" w:themeFill="background1" w:themeFillShade="D9"/>
            <w:vAlign w:val="center"/>
          </w:tcPr>
          <w:p w14:paraId="40BCCB3C" w14:textId="3E17E0B7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1</w:t>
            </w:r>
          </w:p>
        </w:tc>
        <w:tc>
          <w:tcPr>
            <w:tcW w:w="1282" w:type="pct"/>
            <w:shd w:val="clear" w:color="auto" w:fill="D9D9D9" w:themeFill="background1" w:themeFillShade="D9"/>
            <w:vAlign w:val="center"/>
          </w:tcPr>
          <w:p w14:paraId="25CD99C9" w14:textId="71188DAB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 xml:space="preserve">. </w:t>
            </w: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Grv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>.  Mustafa Ömer İNCEELGİL</w:t>
            </w:r>
          </w:p>
        </w:tc>
        <w:tc>
          <w:tcPr>
            <w:tcW w:w="582" w:type="pct"/>
            <w:vMerge w:val="restart"/>
            <w:shd w:val="clear" w:color="auto" w:fill="D9D9D9" w:themeFill="background1" w:themeFillShade="D9"/>
            <w:vAlign w:val="center"/>
          </w:tcPr>
          <w:p w14:paraId="2A3475E8" w14:textId="3D21F31A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07.07.2022</w:t>
            </w:r>
          </w:p>
          <w:p w14:paraId="5CBC7701" w14:textId="1FAE82D2" w:rsidR="00532743" w:rsidRDefault="00532743" w:rsidP="00532743">
            <w:pPr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Perşembe</w:t>
            </w:r>
          </w:p>
          <w:p w14:paraId="5B917774" w14:textId="59318B5E" w:rsidR="00532743" w:rsidRDefault="00532743" w:rsidP="00532743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Saat: </w:t>
            </w:r>
            <w:proofErr w:type="gramStart"/>
            <w:r>
              <w:rPr>
                <w:rFonts w:ascii="Palatino Linotype" w:hAnsi="Palatino Linotype"/>
                <w:b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559" w:type="pct"/>
            <w:shd w:val="clear" w:color="auto" w:fill="D9D9D9" w:themeFill="background1" w:themeFillShade="D9"/>
            <w:vAlign w:val="center"/>
          </w:tcPr>
          <w:p w14:paraId="76A08942" w14:textId="3532BFF4" w:rsidR="00532743" w:rsidRPr="00D36D4E" w:rsidRDefault="0027608F" w:rsidP="00532743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9-110</w:t>
            </w:r>
          </w:p>
        </w:tc>
      </w:tr>
      <w:tr w:rsidR="00532743" w:rsidRPr="00D36D4E" w14:paraId="0D9AA909" w14:textId="77777777" w:rsidTr="00EE0C57">
        <w:trPr>
          <w:trHeight w:val="698"/>
        </w:trPr>
        <w:tc>
          <w:tcPr>
            <w:tcW w:w="696" w:type="pct"/>
            <w:vMerge/>
            <w:shd w:val="clear" w:color="auto" w:fill="D9D9D9" w:themeFill="background1" w:themeFillShade="D9"/>
            <w:vAlign w:val="center"/>
          </w:tcPr>
          <w:p w14:paraId="5146309A" w14:textId="452E43BE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297" w:type="pct"/>
            <w:vMerge/>
            <w:shd w:val="clear" w:color="auto" w:fill="D9D9D9" w:themeFill="background1" w:themeFillShade="D9"/>
            <w:vAlign w:val="center"/>
          </w:tcPr>
          <w:p w14:paraId="0CC37145" w14:textId="77777777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1091" w:type="pct"/>
            <w:vMerge/>
            <w:shd w:val="clear" w:color="auto" w:fill="D9D9D9" w:themeFill="background1" w:themeFillShade="D9"/>
            <w:vAlign w:val="center"/>
          </w:tcPr>
          <w:p w14:paraId="40DD1811" w14:textId="77777777" w:rsidR="00532743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493" w:type="pct"/>
            <w:shd w:val="clear" w:color="auto" w:fill="D9D9D9" w:themeFill="background1" w:themeFillShade="D9"/>
            <w:vAlign w:val="center"/>
          </w:tcPr>
          <w:p w14:paraId="7CF12042" w14:textId="5D2D15F8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 w:rsidRPr="00D36D4E">
              <w:rPr>
                <w:rFonts w:ascii="Palatino Linotype" w:hAnsi="Palatino Linotype"/>
                <w:b/>
                <w:sz w:val="20"/>
                <w:szCs w:val="20"/>
              </w:rPr>
              <w:t>A2</w:t>
            </w:r>
          </w:p>
        </w:tc>
        <w:tc>
          <w:tcPr>
            <w:tcW w:w="1282" w:type="pct"/>
            <w:shd w:val="clear" w:color="auto" w:fill="D9D9D9" w:themeFill="background1" w:themeFillShade="D9"/>
            <w:vAlign w:val="center"/>
          </w:tcPr>
          <w:p w14:paraId="496F8D3F" w14:textId="25B0A9E1" w:rsidR="00532743" w:rsidRPr="00D36D4E" w:rsidRDefault="00532743" w:rsidP="00532743">
            <w:pPr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proofErr w:type="spellStart"/>
            <w:r w:rsidRPr="00C814E4">
              <w:rPr>
                <w:rFonts w:ascii="Palatino Linotype" w:hAnsi="Palatino Linotype"/>
                <w:b/>
                <w:sz w:val="18"/>
              </w:rPr>
              <w:t>Öğr</w:t>
            </w:r>
            <w:proofErr w:type="spellEnd"/>
            <w:r w:rsidRPr="00C814E4">
              <w:rPr>
                <w:rFonts w:ascii="Palatino Linotype" w:hAnsi="Palatino Linotype"/>
                <w:b/>
                <w:sz w:val="18"/>
              </w:rPr>
              <w:t xml:space="preserve">. Grv.  </w:t>
            </w:r>
            <w:r>
              <w:rPr>
                <w:rFonts w:ascii="Palatino Linotype" w:hAnsi="Palatino Linotype"/>
                <w:b/>
                <w:sz w:val="18"/>
              </w:rPr>
              <w:t>İlkin ÖZKAL</w:t>
            </w:r>
          </w:p>
        </w:tc>
        <w:tc>
          <w:tcPr>
            <w:tcW w:w="582" w:type="pct"/>
            <w:vMerge/>
            <w:shd w:val="clear" w:color="auto" w:fill="D9D9D9" w:themeFill="background1" w:themeFillShade="D9"/>
            <w:vAlign w:val="center"/>
          </w:tcPr>
          <w:p w14:paraId="578A7ABC" w14:textId="77777777" w:rsidR="00532743" w:rsidRDefault="00532743" w:rsidP="00532743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559" w:type="pct"/>
            <w:shd w:val="clear" w:color="auto" w:fill="D9D9D9" w:themeFill="background1" w:themeFillShade="D9"/>
            <w:vAlign w:val="center"/>
          </w:tcPr>
          <w:p w14:paraId="769357C2" w14:textId="3DB8F743" w:rsidR="00532743" w:rsidRPr="00D36D4E" w:rsidRDefault="0027608F" w:rsidP="00532743">
            <w:pPr>
              <w:jc w:val="center"/>
              <w:rPr>
                <w:rFonts w:ascii="Palatino Linotype" w:hAnsi="Palatino Linotype"/>
                <w:b/>
                <w:i/>
                <w:sz w:val="20"/>
                <w:szCs w:val="20"/>
                <w:u w:val="single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109-110</w:t>
            </w:r>
          </w:p>
        </w:tc>
      </w:tr>
    </w:tbl>
    <w:p w14:paraId="7A4D0DEC" w14:textId="77777777" w:rsidR="003C2369" w:rsidRDefault="003C2369" w:rsidP="00C409AD">
      <w:pPr>
        <w:jc w:val="center"/>
        <w:rPr>
          <w:rFonts w:ascii="Palatino Linotype" w:hAnsi="Palatino Linotype"/>
          <w:b/>
        </w:rPr>
      </w:pPr>
    </w:p>
    <w:p w14:paraId="7E446B7D" w14:textId="21DC9F8F" w:rsidR="00035012" w:rsidRPr="00B8449E" w:rsidRDefault="00035012" w:rsidP="00035012">
      <w:pPr>
        <w:jc w:val="center"/>
        <w:rPr>
          <w:rFonts w:ascii="Palatino Linotype" w:hAnsi="Palatino Linotype"/>
          <w:b/>
          <w:sz w:val="28"/>
        </w:rPr>
      </w:pPr>
      <w:r w:rsidRPr="00B8449E">
        <w:rPr>
          <w:rFonts w:ascii="Palatino Linotype" w:hAnsi="Palatino Linotype"/>
          <w:b/>
          <w:sz w:val="28"/>
        </w:rPr>
        <w:t xml:space="preserve">EK-1 </w:t>
      </w:r>
    </w:p>
    <w:p w14:paraId="4743D484" w14:textId="77777777" w:rsidR="004D7062" w:rsidRDefault="003368FC" w:rsidP="00C409AD">
      <w:pPr>
        <w:jc w:val="center"/>
        <w:rPr>
          <w:rFonts w:ascii="Palatino Linotype" w:hAnsi="Palatino Linotype"/>
          <w:b/>
          <w:sz w:val="28"/>
        </w:rPr>
      </w:pPr>
      <w:r>
        <w:rPr>
          <w:rFonts w:ascii="Palatino Linotype" w:hAnsi="Palatino Linotype"/>
          <w:b/>
          <w:sz w:val="28"/>
        </w:rPr>
        <w:t>202</w:t>
      </w:r>
      <w:r w:rsidR="00544FCB">
        <w:rPr>
          <w:rFonts w:ascii="Palatino Linotype" w:hAnsi="Palatino Linotype"/>
          <w:b/>
          <w:sz w:val="28"/>
        </w:rPr>
        <w:t>1</w:t>
      </w:r>
      <w:r w:rsidR="00C409AD" w:rsidRPr="00D36D4E">
        <w:rPr>
          <w:rFonts w:ascii="Palatino Linotype" w:hAnsi="Palatino Linotype"/>
          <w:b/>
          <w:sz w:val="28"/>
        </w:rPr>
        <w:t>-20</w:t>
      </w:r>
      <w:r w:rsidR="004D7062">
        <w:rPr>
          <w:rFonts w:ascii="Palatino Linotype" w:hAnsi="Palatino Linotype"/>
          <w:b/>
          <w:sz w:val="28"/>
        </w:rPr>
        <w:t>2</w:t>
      </w:r>
      <w:r w:rsidR="00544FCB">
        <w:rPr>
          <w:rFonts w:ascii="Palatino Linotype" w:hAnsi="Palatino Linotype"/>
          <w:b/>
          <w:sz w:val="28"/>
        </w:rPr>
        <w:t>2</w:t>
      </w:r>
      <w:r w:rsidR="00C409AD" w:rsidRPr="00D36D4E">
        <w:rPr>
          <w:rFonts w:ascii="Palatino Linotype" w:hAnsi="Palatino Linotype"/>
          <w:b/>
          <w:sz w:val="28"/>
        </w:rPr>
        <w:t xml:space="preserve"> ÖĞRETİM YILI MÜHENDİSLİK FAKÜLTESİ </w:t>
      </w:r>
    </w:p>
    <w:p w14:paraId="103CA57F" w14:textId="64A4C3C4" w:rsidR="00182437" w:rsidRDefault="00691B8A" w:rsidP="00C409AD">
      <w:pPr>
        <w:jc w:val="center"/>
        <w:rPr>
          <w:rFonts w:ascii="Palatino Linotype" w:hAnsi="Palatino Linotype"/>
          <w:b/>
          <w:sz w:val="28"/>
        </w:rPr>
      </w:pPr>
      <w:r w:rsidRPr="00D36D4E">
        <w:rPr>
          <w:rFonts w:ascii="Palatino Linotype" w:hAnsi="Palatino Linotype"/>
          <w:b/>
          <w:sz w:val="28"/>
        </w:rPr>
        <w:t>BAHAR</w:t>
      </w:r>
      <w:r w:rsidR="00C409AD" w:rsidRPr="00D36D4E">
        <w:rPr>
          <w:rFonts w:ascii="Palatino Linotype" w:hAnsi="Palatino Linotype"/>
          <w:b/>
          <w:sz w:val="28"/>
        </w:rPr>
        <w:t xml:space="preserve"> YARIYILI </w:t>
      </w:r>
      <w:r w:rsidR="00C409AD" w:rsidRPr="00D36D4E">
        <w:rPr>
          <w:rFonts w:ascii="Palatino Linotype" w:hAnsi="Palatino Linotype"/>
          <w:b/>
          <w:i/>
          <w:sz w:val="28"/>
          <w:u w:val="single"/>
        </w:rPr>
        <w:t>Ortak Dersler</w:t>
      </w:r>
      <w:r w:rsidR="00C409AD" w:rsidRPr="00D36D4E">
        <w:rPr>
          <w:rFonts w:ascii="Palatino Linotype" w:hAnsi="Palatino Linotype"/>
          <w:b/>
          <w:sz w:val="28"/>
        </w:rPr>
        <w:t xml:space="preserve"> </w:t>
      </w:r>
      <w:r w:rsidR="00EF6DAD">
        <w:rPr>
          <w:rFonts w:ascii="Palatino Linotype" w:hAnsi="Palatino Linotype"/>
          <w:b/>
          <w:sz w:val="28"/>
        </w:rPr>
        <w:t>BÜTÜNLEME</w:t>
      </w:r>
      <w:r w:rsidR="00035012">
        <w:rPr>
          <w:rFonts w:ascii="Palatino Linotype" w:hAnsi="Palatino Linotype"/>
          <w:b/>
          <w:sz w:val="28"/>
        </w:rPr>
        <w:t xml:space="preserve"> SINAV PROGRAMI</w:t>
      </w:r>
    </w:p>
    <w:p w14:paraId="01A5AEF0" w14:textId="77777777" w:rsidR="00D36D4E" w:rsidRDefault="00D36D4E" w:rsidP="00C409AD">
      <w:pPr>
        <w:jc w:val="center"/>
        <w:rPr>
          <w:rFonts w:ascii="Palatino Linotype" w:hAnsi="Palatino Linotype"/>
          <w:b/>
          <w:sz w:val="28"/>
        </w:rPr>
      </w:pPr>
      <w:bookmarkStart w:id="0" w:name="_GoBack"/>
      <w:bookmarkEnd w:id="0"/>
    </w:p>
    <w:p w14:paraId="4C34F0B3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2602CFC2" w14:textId="77777777" w:rsidR="00386960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p w14:paraId="54E9046A" w14:textId="77777777" w:rsidR="00386960" w:rsidRPr="00D36D4E" w:rsidRDefault="00386960" w:rsidP="00C409AD">
      <w:pPr>
        <w:jc w:val="center"/>
        <w:rPr>
          <w:rFonts w:ascii="Palatino Linotype" w:hAnsi="Palatino Linotype"/>
          <w:b/>
          <w:sz w:val="28"/>
        </w:rPr>
      </w:pPr>
    </w:p>
    <w:sectPr w:rsidR="00386960" w:rsidRPr="00D36D4E" w:rsidSect="00D853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0C3E77" w14:textId="77777777" w:rsidR="00867DF1" w:rsidRDefault="00867DF1" w:rsidP="00C409AD">
      <w:pPr>
        <w:spacing w:after="0" w:line="240" w:lineRule="auto"/>
      </w:pPr>
      <w:r>
        <w:separator/>
      </w:r>
    </w:p>
  </w:endnote>
  <w:endnote w:type="continuationSeparator" w:id="0">
    <w:p w14:paraId="3C78BFED" w14:textId="77777777" w:rsidR="00867DF1" w:rsidRDefault="00867DF1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55AA5B" w14:textId="77777777" w:rsidR="00867DF1" w:rsidRDefault="00867DF1" w:rsidP="00C409AD">
      <w:pPr>
        <w:spacing w:after="0" w:line="240" w:lineRule="auto"/>
      </w:pPr>
      <w:r>
        <w:separator/>
      </w:r>
    </w:p>
  </w:footnote>
  <w:footnote w:type="continuationSeparator" w:id="0">
    <w:p w14:paraId="5319EB46" w14:textId="77777777" w:rsidR="00867DF1" w:rsidRDefault="00867DF1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1MDO0MDQ3MbNU0lEKTi0uzszPAykwrAUAYUfQISwAAAA="/>
  </w:docVars>
  <w:rsids>
    <w:rsidRoot w:val="00496240"/>
    <w:rsid w:val="00002EDF"/>
    <w:rsid w:val="0000328D"/>
    <w:rsid w:val="00032410"/>
    <w:rsid w:val="00035012"/>
    <w:rsid w:val="00050F7E"/>
    <w:rsid w:val="00056721"/>
    <w:rsid w:val="00076B09"/>
    <w:rsid w:val="00081E38"/>
    <w:rsid w:val="00085769"/>
    <w:rsid w:val="00087F36"/>
    <w:rsid w:val="00092010"/>
    <w:rsid w:val="000A48D1"/>
    <w:rsid w:val="000B0398"/>
    <w:rsid w:val="000B2DA7"/>
    <w:rsid w:val="000C66D2"/>
    <w:rsid w:val="000D7C5E"/>
    <w:rsid w:val="000D7CA1"/>
    <w:rsid w:val="000E79A1"/>
    <w:rsid w:val="000F57BC"/>
    <w:rsid w:val="001061D6"/>
    <w:rsid w:val="001157FF"/>
    <w:rsid w:val="00116195"/>
    <w:rsid w:val="00117263"/>
    <w:rsid w:val="001202E5"/>
    <w:rsid w:val="00130950"/>
    <w:rsid w:val="00132A5F"/>
    <w:rsid w:val="0013728B"/>
    <w:rsid w:val="00142EED"/>
    <w:rsid w:val="00145958"/>
    <w:rsid w:val="001527B8"/>
    <w:rsid w:val="001563D0"/>
    <w:rsid w:val="00172C96"/>
    <w:rsid w:val="00182437"/>
    <w:rsid w:val="00184487"/>
    <w:rsid w:val="0018465D"/>
    <w:rsid w:val="00190265"/>
    <w:rsid w:val="001A4FC1"/>
    <w:rsid w:val="001D113D"/>
    <w:rsid w:val="001D51CE"/>
    <w:rsid w:val="001F7544"/>
    <w:rsid w:val="001F7C81"/>
    <w:rsid w:val="00203D52"/>
    <w:rsid w:val="00206516"/>
    <w:rsid w:val="0020773C"/>
    <w:rsid w:val="00215450"/>
    <w:rsid w:val="00215670"/>
    <w:rsid w:val="00243E21"/>
    <w:rsid w:val="00262878"/>
    <w:rsid w:val="00271394"/>
    <w:rsid w:val="0027160B"/>
    <w:rsid w:val="0027608F"/>
    <w:rsid w:val="00286659"/>
    <w:rsid w:val="00291D74"/>
    <w:rsid w:val="002A2E74"/>
    <w:rsid w:val="002A3A2B"/>
    <w:rsid w:val="002A62D4"/>
    <w:rsid w:val="002C06BB"/>
    <w:rsid w:val="002D041E"/>
    <w:rsid w:val="002D28ED"/>
    <w:rsid w:val="002D72D1"/>
    <w:rsid w:val="002E2120"/>
    <w:rsid w:val="002F056C"/>
    <w:rsid w:val="002F5E9D"/>
    <w:rsid w:val="00306154"/>
    <w:rsid w:val="003102B6"/>
    <w:rsid w:val="0031693D"/>
    <w:rsid w:val="003232D8"/>
    <w:rsid w:val="003368FC"/>
    <w:rsid w:val="0034077F"/>
    <w:rsid w:val="003571F0"/>
    <w:rsid w:val="00376A87"/>
    <w:rsid w:val="003801C5"/>
    <w:rsid w:val="00381EC4"/>
    <w:rsid w:val="00386960"/>
    <w:rsid w:val="00390F31"/>
    <w:rsid w:val="00394792"/>
    <w:rsid w:val="00395D80"/>
    <w:rsid w:val="003C2369"/>
    <w:rsid w:val="003C2CBF"/>
    <w:rsid w:val="003D2821"/>
    <w:rsid w:val="003D70A0"/>
    <w:rsid w:val="003E28F3"/>
    <w:rsid w:val="003E721F"/>
    <w:rsid w:val="003F1CF4"/>
    <w:rsid w:val="00401D89"/>
    <w:rsid w:val="004026D9"/>
    <w:rsid w:val="00420CD3"/>
    <w:rsid w:val="004250DC"/>
    <w:rsid w:val="00434C86"/>
    <w:rsid w:val="00436932"/>
    <w:rsid w:val="00444373"/>
    <w:rsid w:val="00444D39"/>
    <w:rsid w:val="00454B21"/>
    <w:rsid w:val="0045705E"/>
    <w:rsid w:val="00460BCB"/>
    <w:rsid w:val="00475387"/>
    <w:rsid w:val="00494A6A"/>
    <w:rsid w:val="00496240"/>
    <w:rsid w:val="004B50DE"/>
    <w:rsid w:val="004C2FAE"/>
    <w:rsid w:val="004C53DF"/>
    <w:rsid w:val="004C7D2D"/>
    <w:rsid w:val="004D3170"/>
    <w:rsid w:val="004D7062"/>
    <w:rsid w:val="004E427B"/>
    <w:rsid w:val="004E5D21"/>
    <w:rsid w:val="004F00CC"/>
    <w:rsid w:val="00514C1E"/>
    <w:rsid w:val="00517042"/>
    <w:rsid w:val="00522EA8"/>
    <w:rsid w:val="00524B8A"/>
    <w:rsid w:val="00526454"/>
    <w:rsid w:val="00526B77"/>
    <w:rsid w:val="00532743"/>
    <w:rsid w:val="005329E5"/>
    <w:rsid w:val="00544FCB"/>
    <w:rsid w:val="00560A68"/>
    <w:rsid w:val="0056194A"/>
    <w:rsid w:val="00564A3C"/>
    <w:rsid w:val="00566CAF"/>
    <w:rsid w:val="005713B3"/>
    <w:rsid w:val="005825AE"/>
    <w:rsid w:val="005A743F"/>
    <w:rsid w:val="005A7448"/>
    <w:rsid w:val="005B1E43"/>
    <w:rsid w:val="005C1AF5"/>
    <w:rsid w:val="005C36C0"/>
    <w:rsid w:val="005C7B83"/>
    <w:rsid w:val="005D1727"/>
    <w:rsid w:val="0061446F"/>
    <w:rsid w:val="0061750D"/>
    <w:rsid w:val="00620DFA"/>
    <w:rsid w:val="00646851"/>
    <w:rsid w:val="00647237"/>
    <w:rsid w:val="0065565A"/>
    <w:rsid w:val="00673A89"/>
    <w:rsid w:val="006746F8"/>
    <w:rsid w:val="00687AEE"/>
    <w:rsid w:val="00691B8A"/>
    <w:rsid w:val="006A0BA8"/>
    <w:rsid w:val="006B7CA5"/>
    <w:rsid w:val="006D1DBE"/>
    <w:rsid w:val="006D266A"/>
    <w:rsid w:val="00701CFF"/>
    <w:rsid w:val="00701FBE"/>
    <w:rsid w:val="0072473C"/>
    <w:rsid w:val="00732FDD"/>
    <w:rsid w:val="00742B5D"/>
    <w:rsid w:val="00747B7E"/>
    <w:rsid w:val="00755D94"/>
    <w:rsid w:val="00774B22"/>
    <w:rsid w:val="0077594E"/>
    <w:rsid w:val="00780283"/>
    <w:rsid w:val="00787451"/>
    <w:rsid w:val="0078796C"/>
    <w:rsid w:val="007920C9"/>
    <w:rsid w:val="007930D8"/>
    <w:rsid w:val="0079462C"/>
    <w:rsid w:val="00797A0D"/>
    <w:rsid w:val="007A1E02"/>
    <w:rsid w:val="007B0FB3"/>
    <w:rsid w:val="007B5915"/>
    <w:rsid w:val="007D0920"/>
    <w:rsid w:val="007D6F57"/>
    <w:rsid w:val="007E1656"/>
    <w:rsid w:val="007E1A90"/>
    <w:rsid w:val="007E2B47"/>
    <w:rsid w:val="00814595"/>
    <w:rsid w:val="00867DF1"/>
    <w:rsid w:val="00872EBD"/>
    <w:rsid w:val="00880113"/>
    <w:rsid w:val="00880BAA"/>
    <w:rsid w:val="00882481"/>
    <w:rsid w:val="00885BF2"/>
    <w:rsid w:val="008A4725"/>
    <w:rsid w:val="008B6D20"/>
    <w:rsid w:val="008B752F"/>
    <w:rsid w:val="008C2C53"/>
    <w:rsid w:val="008C4CD2"/>
    <w:rsid w:val="008D2EFB"/>
    <w:rsid w:val="008D4249"/>
    <w:rsid w:val="008E32DD"/>
    <w:rsid w:val="008F544E"/>
    <w:rsid w:val="00905458"/>
    <w:rsid w:val="00915680"/>
    <w:rsid w:val="00926CD1"/>
    <w:rsid w:val="009331D9"/>
    <w:rsid w:val="0094657B"/>
    <w:rsid w:val="0095568D"/>
    <w:rsid w:val="0097267A"/>
    <w:rsid w:val="00976F09"/>
    <w:rsid w:val="00977F18"/>
    <w:rsid w:val="0099029F"/>
    <w:rsid w:val="009B3B09"/>
    <w:rsid w:val="009B645F"/>
    <w:rsid w:val="009D1817"/>
    <w:rsid w:val="009F0B71"/>
    <w:rsid w:val="00A100AC"/>
    <w:rsid w:val="00A32A22"/>
    <w:rsid w:val="00A3510E"/>
    <w:rsid w:val="00A36CF4"/>
    <w:rsid w:val="00A4183E"/>
    <w:rsid w:val="00A4510D"/>
    <w:rsid w:val="00A46F1D"/>
    <w:rsid w:val="00A47C6A"/>
    <w:rsid w:val="00A51846"/>
    <w:rsid w:val="00A53403"/>
    <w:rsid w:val="00A73E0B"/>
    <w:rsid w:val="00A805C3"/>
    <w:rsid w:val="00A816B8"/>
    <w:rsid w:val="00A97A8C"/>
    <w:rsid w:val="00AB48A9"/>
    <w:rsid w:val="00AB585F"/>
    <w:rsid w:val="00AD5FAF"/>
    <w:rsid w:val="00AD68A8"/>
    <w:rsid w:val="00AD7AE0"/>
    <w:rsid w:val="00AE39F5"/>
    <w:rsid w:val="00AF13AA"/>
    <w:rsid w:val="00AF17A3"/>
    <w:rsid w:val="00AF197C"/>
    <w:rsid w:val="00B111CB"/>
    <w:rsid w:val="00B17666"/>
    <w:rsid w:val="00B44BD2"/>
    <w:rsid w:val="00B458BC"/>
    <w:rsid w:val="00B718E4"/>
    <w:rsid w:val="00B76E22"/>
    <w:rsid w:val="00B8449E"/>
    <w:rsid w:val="00B91BCC"/>
    <w:rsid w:val="00B95C87"/>
    <w:rsid w:val="00BA0FA1"/>
    <w:rsid w:val="00BA639B"/>
    <w:rsid w:val="00BC28FD"/>
    <w:rsid w:val="00BD3353"/>
    <w:rsid w:val="00BD6B8A"/>
    <w:rsid w:val="00BE5A57"/>
    <w:rsid w:val="00C059E0"/>
    <w:rsid w:val="00C12737"/>
    <w:rsid w:val="00C160A2"/>
    <w:rsid w:val="00C16C54"/>
    <w:rsid w:val="00C409AD"/>
    <w:rsid w:val="00C42EB8"/>
    <w:rsid w:val="00C45BD4"/>
    <w:rsid w:val="00C47CBE"/>
    <w:rsid w:val="00C504D3"/>
    <w:rsid w:val="00C61289"/>
    <w:rsid w:val="00C61667"/>
    <w:rsid w:val="00C73089"/>
    <w:rsid w:val="00C814E4"/>
    <w:rsid w:val="00CA1C74"/>
    <w:rsid w:val="00CA1DA9"/>
    <w:rsid w:val="00CF0EA9"/>
    <w:rsid w:val="00CF3F58"/>
    <w:rsid w:val="00CF4D6F"/>
    <w:rsid w:val="00CF746A"/>
    <w:rsid w:val="00D02635"/>
    <w:rsid w:val="00D0277B"/>
    <w:rsid w:val="00D05E79"/>
    <w:rsid w:val="00D22F58"/>
    <w:rsid w:val="00D24679"/>
    <w:rsid w:val="00D2613E"/>
    <w:rsid w:val="00D36D4E"/>
    <w:rsid w:val="00D45D99"/>
    <w:rsid w:val="00D508DE"/>
    <w:rsid w:val="00D57419"/>
    <w:rsid w:val="00D8009D"/>
    <w:rsid w:val="00D84C52"/>
    <w:rsid w:val="00D8531D"/>
    <w:rsid w:val="00D90143"/>
    <w:rsid w:val="00D91068"/>
    <w:rsid w:val="00D92195"/>
    <w:rsid w:val="00D96306"/>
    <w:rsid w:val="00DC6EB8"/>
    <w:rsid w:val="00DD0F7D"/>
    <w:rsid w:val="00DE5C0D"/>
    <w:rsid w:val="00DF4213"/>
    <w:rsid w:val="00DF5D25"/>
    <w:rsid w:val="00E15FF8"/>
    <w:rsid w:val="00E22674"/>
    <w:rsid w:val="00E2344F"/>
    <w:rsid w:val="00E30E1B"/>
    <w:rsid w:val="00E35BAA"/>
    <w:rsid w:val="00E552EE"/>
    <w:rsid w:val="00E554CD"/>
    <w:rsid w:val="00E570FF"/>
    <w:rsid w:val="00E621B1"/>
    <w:rsid w:val="00E8253E"/>
    <w:rsid w:val="00E8741A"/>
    <w:rsid w:val="00EC0688"/>
    <w:rsid w:val="00EE0C57"/>
    <w:rsid w:val="00EF4ED7"/>
    <w:rsid w:val="00EF6DAD"/>
    <w:rsid w:val="00EF76DC"/>
    <w:rsid w:val="00F01640"/>
    <w:rsid w:val="00F05528"/>
    <w:rsid w:val="00F14C09"/>
    <w:rsid w:val="00F17C0C"/>
    <w:rsid w:val="00F3125E"/>
    <w:rsid w:val="00F319EA"/>
    <w:rsid w:val="00F33FB6"/>
    <w:rsid w:val="00F35CDC"/>
    <w:rsid w:val="00F40650"/>
    <w:rsid w:val="00F448A8"/>
    <w:rsid w:val="00F538D8"/>
    <w:rsid w:val="00F557B3"/>
    <w:rsid w:val="00F72C09"/>
    <w:rsid w:val="00F73D43"/>
    <w:rsid w:val="00F76885"/>
    <w:rsid w:val="00F85AD6"/>
    <w:rsid w:val="00F874BC"/>
    <w:rsid w:val="00F943E4"/>
    <w:rsid w:val="00F946EC"/>
    <w:rsid w:val="00FA02D5"/>
    <w:rsid w:val="00FA41D2"/>
    <w:rsid w:val="00FB7F0F"/>
    <w:rsid w:val="00FC5636"/>
    <w:rsid w:val="00FC729D"/>
    <w:rsid w:val="00FF0A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732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9E8CB-EEAE-46C0-8EDB-46CBE223B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08-09T07:47:00Z</cp:lastPrinted>
  <dcterms:created xsi:type="dcterms:W3CDTF">2022-06-24T10:41:00Z</dcterms:created>
  <dcterms:modified xsi:type="dcterms:W3CDTF">2022-06-24T10:41:00Z</dcterms:modified>
</cp:coreProperties>
</file>